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E22DF" w14:textId="77777777" w:rsidR="00BD392C" w:rsidRDefault="00BD392C" w:rsidP="00BD392C">
      <w:pPr>
        <w:spacing w:line="480" w:lineRule="auto"/>
        <w:jc w:val="center"/>
        <w:rPr>
          <w:rFonts w:ascii="Times New Roman" w:hAnsi="Times New Roman" w:cs="Times New Roman"/>
        </w:rPr>
      </w:pPr>
    </w:p>
    <w:p w14:paraId="5EE58ED6" w14:textId="77777777" w:rsidR="00BD392C" w:rsidRDefault="00BD392C" w:rsidP="00BD392C">
      <w:pPr>
        <w:spacing w:line="480" w:lineRule="auto"/>
        <w:jc w:val="center"/>
        <w:rPr>
          <w:rFonts w:ascii="Times New Roman" w:hAnsi="Times New Roman" w:cs="Times New Roman"/>
        </w:rPr>
      </w:pPr>
    </w:p>
    <w:p w14:paraId="165A20EC" w14:textId="77777777" w:rsidR="00BD392C" w:rsidRDefault="00BD392C" w:rsidP="00BD392C">
      <w:pPr>
        <w:spacing w:line="480" w:lineRule="auto"/>
        <w:jc w:val="center"/>
        <w:rPr>
          <w:rFonts w:ascii="Times New Roman" w:hAnsi="Times New Roman" w:cs="Times New Roman"/>
        </w:rPr>
      </w:pPr>
    </w:p>
    <w:p w14:paraId="138E40A3" w14:textId="77777777" w:rsidR="00BD392C" w:rsidRDefault="00BD392C" w:rsidP="00BD392C">
      <w:pPr>
        <w:spacing w:line="480" w:lineRule="auto"/>
        <w:jc w:val="center"/>
        <w:rPr>
          <w:rFonts w:ascii="Times New Roman" w:hAnsi="Times New Roman" w:cs="Times New Roman"/>
        </w:rPr>
      </w:pPr>
    </w:p>
    <w:p w14:paraId="5CE64F03" w14:textId="1AADAB38" w:rsidR="00A51D45" w:rsidRPr="00BD392C" w:rsidRDefault="0075269C" w:rsidP="00BD392C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BD392C">
        <w:rPr>
          <w:rFonts w:ascii="Times New Roman" w:hAnsi="Times New Roman" w:cs="Times New Roman"/>
          <w:b/>
          <w:bCs/>
        </w:rPr>
        <w:t>N</w:t>
      </w:r>
      <w:r w:rsidR="00E5255A" w:rsidRPr="00BD392C">
        <w:rPr>
          <w:rFonts w:ascii="Times New Roman" w:hAnsi="Times New Roman" w:cs="Times New Roman"/>
          <w:b/>
          <w:bCs/>
        </w:rPr>
        <w:t>311</w:t>
      </w:r>
      <w:r w:rsidR="00E41D45" w:rsidRPr="00BD392C">
        <w:rPr>
          <w:rFonts w:ascii="Times New Roman" w:hAnsi="Times New Roman" w:cs="Times New Roman"/>
          <w:b/>
          <w:bCs/>
        </w:rPr>
        <w:t xml:space="preserve"> Care Plan</w:t>
      </w:r>
      <w:r w:rsidR="0040088C" w:rsidRPr="00BD392C">
        <w:rPr>
          <w:rFonts w:ascii="Times New Roman" w:hAnsi="Times New Roman" w:cs="Times New Roman"/>
          <w:b/>
          <w:bCs/>
        </w:rPr>
        <w:t xml:space="preserve"> </w:t>
      </w:r>
      <w:r w:rsidR="00B01A71" w:rsidRPr="00BD392C">
        <w:rPr>
          <w:rFonts w:ascii="Times New Roman" w:hAnsi="Times New Roman" w:cs="Times New Roman"/>
          <w:b/>
          <w:bCs/>
        </w:rPr>
        <w:t>1</w:t>
      </w:r>
    </w:p>
    <w:p w14:paraId="1DACD170" w14:textId="77777777" w:rsidR="00BD392C" w:rsidRDefault="00BD392C" w:rsidP="00A51D45">
      <w:pPr>
        <w:spacing w:line="480" w:lineRule="auto"/>
        <w:jc w:val="center"/>
        <w:rPr>
          <w:rFonts w:ascii="Times New Roman" w:hAnsi="Times New Roman" w:cs="Times New Roman"/>
        </w:rPr>
      </w:pPr>
    </w:p>
    <w:p w14:paraId="270BC37C" w14:textId="48E07491" w:rsidR="00BD392C" w:rsidRDefault="00BD392C" w:rsidP="00A51D45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Name</w:t>
      </w:r>
    </w:p>
    <w:p w14:paraId="0A720D6B" w14:textId="53527705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</w:rPr>
      </w:pPr>
      <w:r w:rsidRPr="00DA462D">
        <w:rPr>
          <w:rFonts w:ascii="Times New Roman" w:hAnsi="Times New Roman" w:cs="Times New Roman"/>
        </w:rPr>
        <w:t>Lakeview College of Nursing</w:t>
      </w:r>
    </w:p>
    <w:p w14:paraId="003E51EE" w14:textId="3C88856D" w:rsidR="00556C28" w:rsidRDefault="00BD392C" w:rsidP="00A51D45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311: Foundations of Professional Practice</w:t>
      </w:r>
    </w:p>
    <w:p w14:paraId="53B1B5C7" w14:textId="1DB2B7E4" w:rsidR="00BD392C" w:rsidRDefault="00BD392C" w:rsidP="00A51D45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nical Instructor Name</w:t>
      </w:r>
    </w:p>
    <w:p w14:paraId="3BBF142A" w14:textId="3A886F1D" w:rsidR="00BD392C" w:rsidRPr="00DA462D" w:rsidRDefault="00BD392C" w:rsidP="00A51D45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</w:p>
    <w:sdt>
      <w:sdtPr>
        <w:rPr>
          <w:rFonts w:ascii="Times New Roman" w:hAnsi="Times New Roman" w:cs="Times New Roman"/>
        </w:rPr>
        <w:id w:val="-1803071616"/>
        <w:placeholder>
          <w:docPart w:val="AAD24210D10A4E64B91BA10130F822D5"/>
        </w:placeholder>
        <w:showingPlcHdr/>
      </w:sdtPr>
      <w:sdtEndPr/>
      <w:sdtContent>
        <w:p w14:paraId="3317B4F9" w14:textId="03D12054" w:rsidR="00B376BA" w:rsidRPr="00DA462D" w:rsidRDefault="00EB53C9" w:rsidP="00680D0C">
          <w:pPr>
            <w:spacing w:line="480" w:lineRule="auto"/>
            <w:jc w:val="center"/>
            <w:rPr>
              <w:rFonts w:ascii="Times New Roman" w:hAnsi="Times New Roman" w:cs="Times New Roman"/>
            </w:rPr>
          </w:pPr>
        </w:p>
      </w:sdtContent>
    </w:sdt>
    <w:p w14:paraId="547987DA" w14:textId="77777777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</w:rPr>
      </w:pPr>
    </w:p>
    <w:p w14:paraId="555DA90F" w14:textId="77777777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</w:rPr>
      </w:pPr>
    </w:p>
    <w:p w14:paraId="052B8FC0" w14:textId="77777777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</w:rPr>
      </w:pPr>
    </w:p>
    <w:p w14:paraId="7336706B" w14:textId="77777777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</w:rPr>
        <w:sectPr w:rsidR="00A51D45" w:rsidRPr="00DA462D" w:rsidSect="00CE7843">
          <w:headerReference w:type="even" r:id="rId8"/>
          <w:head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A83B781" w14:textId="0448B2B8" w:rsidR="00A51D45" w:rsidRPr="00DA462D" w:rsidRDefault="00A51D45" w:rsidP="00A51D45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lastRenderedPageBreak/>
        <w:t>Demographics</w:t>
      </w:r>
      <w:r w:rsidR="00571496" w:rsidRPr="00DA462D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10224" w:type="dxa"/>
        <w:tblLook w:val="04A0" w:firstRow="1" w:lastRow="0" w:firstColumn="1" w:lastColumn="0" w:noHBand="0" w:noVBand="1"/>
      </w:tblPr>
      <w:tblGrid>
        <w:gridCol w:w="2556"/>
        <w:gridCol w:w="2556"/>
        <w:gridCol w:w="2556"/>
        <w:gridCol w:w="2556"/>
      </w:tblGrid>
      <w:tr w:rsidR="00F15091" w:rsidRPr="00DA462D" w14:paraId="1E27F96F" w14:textId="77777777" w:rsidTr="00F15091">
        <w:trPr>
          <w:trHeight w:val="620"/>
        </w:trPr>
        <w:tc>
          <w:tcPr>
            <w:tcW w:w="2556" w:type="dxa"/>
          </w:tcPr>
          <w:p w14:paraId="209A3CBD" w14:textId="5818D3A2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Date of Admission</w:t>
            </w:r>
          </w:p>
          <w:p w14:paraId="79F0607F" w14:textId="511F6EF9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5532B57F" w14:textId="228FDCFD" w:rsidR="00F15091" w:rsidRPr="00DA462D" w:rsidRDefault="00B66099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lient</w:t>
            </w:r>
            <w:r w:rsidR="00F15091" w:rsidRPr="00DA462D">
              <w:rPr>
                <w:rFonts w:ascii="Times New Roman" w:hAnsi="Times New Roman" w:cs="Times New Roman"/>
                <w:b/>
              </w:rPr>
              <w:t xml:space="preserve"> Initials</w:t>
            </w:r>
          </w:p>
          <w:p w14:paraId="15B2E532" w14:textId="3DF1155B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404E907F" w14:textId="3052E77D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Age</w:t>
            </w:r>
          </w:p>
          <w:p w14:paraId="0B0F68CA" w14:textId="64CD2829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6933B4A5" w14:textId="42170A46" w:rsidR="00F15091" w:rsidRPr="00DA462D" w:rsidRDefault="00A419AE" w:rsidP="00E73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B53C9">
              <w:rPr>
                <w:rFonts w:ascii="Times New Roman" w:hAnsi="Times New Roman" w:cs="Times New Roman"/>
                <w:b/>
              </w:rPr>
              <w:t xml:space="preserve">Biological </w:t>
            </w:r>
            <w:r w:rsidR="00F15091" w:rsidRPr="00DA462D">
              <w:rPr>
                <w:rFonts w:ascii="Times New Roman" w:hAnsi="Times New Roman" w:cs="Times New Roman"/>
                <w:b/>
              </w:rPr>
              <w:t>Gender</w:t>
            </w:r>
          </w:p>
        </w:tc>
      </w:tr>
      <w:tr w:rsidR="00F15091" w:rsidRPr="00DA462D" w14:paraId="071143B3" w14:textId="77777777" w:rsidTr="00F15091">
        <w:trPr>
          <w:trHeight w:val="500"/>
        </w:trPr>
        <w:tc>
          <w:tcPr>
            <w:tcW w:w="2556" w:type="dxa"/>
          </w:tcPr>
          <w:p w14:paraId="0C3A07F8" w14:textId="29506786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Race/Ethnicity</w:t>
            </w:r>
          </w:p>
          <w:p w14:paraId="7E98CEFE" w14:textId="5ABEA8DE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56E8301F" w14:textId="0E6150E6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Occupation</w:t>
            </w:r>
          </w:p>
          <w:p w14:paraId="4749E4E7" w14:textId="4843591E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4A565678" w14:textId="21C92606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Marital Status</w:t>
            </w:r>
          </w:p>
          <w:p w14:paraId="78DF4ADB" w14:textId="3EA48306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74D4856A" w14:textId="77777777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Allergies</w:t>
            </w:r>
          </w:p>
          <w:p w14:paraId="2947A4B4" w14:textId="3DF36CDF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15091" w:rsidRPr="00DA462D" w14:paraId="74C9468A" w14:textId="56B51F19" w:rsidTr="00F15091">
        <w:trPr>
          <w:gridAfter w:val="1"/>
          <w:wAfter w:w="2556" w:type="dxa"/>
          <w:trHeight w:val="500"/>
        </w:trPr>
        <w:tc>
          <w:tcPr>
            <w:tcW w:w="2556" w:type="dxa"/>
          </w:tcPr>
          <w:p w14:paraId="0C340FC5" w14:textId="46EBFF97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ode Status</w:t>
            </w:r>
          </w:p>
          <w:p w14:paraId="3C5EF16F" w14:textId="5F6125BD" w:rsidR="00F15091" w:rsidRPr="00DA462D" w:rsidRDefault="00F15091" w:rsidP="00E73B7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2167F809" w14:textId="34BB77F7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ight</w:t>
            </w:r>
          </w:p>
        </w:tc>
        <w:tc>
          <w:tcPr>
            <w:tcW w:w="2556" w:type="dxa"/>
          </w:tcPr>
          <w:p w14:paraId="7D76E2D0" w14:textId="4962A19A" w:rsidR="00F15091" w:rsidRPr="00DA462D" w:rsidRDefault="00F15091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ight</w:t>
            </w:r>
          </w:p>
        </w:tc>
      </w:tr>
    </w:tbl>
    <w:p w14:paraId="2F81E059" w14:textId="77777777" w:rsidR="00D517A7" w:rsidRPr="00DA462D" w:rsidRDefault="00D517A7" w:rsidP="00A51D45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822E72A" w14:textId="458B18BD" w:rsidR="005005A4" w:rsidRPr="00DA462D" w:rsidRDefault="005005A4" w:rsidP="005005A4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Medical History</w:t>
      </w:r>
      <w:r w:rsidR="00571496" w:rsidRPr="00DA462D">
        <w:rPr>
          <w:rFonts w:ascii="Times New Roman" w:hAnsi="Times New Roman" w:cs="Times New Roman"/>
          <w:b/>
        </w:rPr>
        <w:t xml:space="preserve"> </w:t>
      </w:r>
    </w:p>
    <w:p w14:paraId="0E0B03F6" w14:textId="1350CD6E" w:rsidR="005005A4" w:rsidRPr="00DA462D" w:rsidRDefault="005005A4" w:rsidP="005005A4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Past Medical History:</w:t>
      </w:r>
      <w:sdt>
        <w:sdtPr>
          <w:rPr>
            <w:rFonts w:ascii="Times New Roman" w:hAnsi="Times New Roman" w:cs="Times New Roman"/>
            <w:b/>
          </w:rPr>
          <w:id w:val="-261919688"/>
          <w:placeholder>
            <w:docPart w:val="DefaultPlaceholder_1082065158"/>
          </w:placeholder>
          <w:showingPlcHdr/>
        </w:sdtPr>
        <w:sdtEndPr/>
        <w:sdtContent/>
      </w:sdt>
    </w:p>
    <w:p w14:paraId="57A3B5B4" w14:textId="4E2ABE60" w:rsidR="005005A4" w:rsidRDefault="005005A4" w:rsidP="005005A4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Past Surgical History:</w:t>
      </w:r>
      <w:bookmarkStart w:id="0" w:name="_GoBack"/>
      <w:bookmarkEnd w:id="0"/>
    </w:p>
    <w:p w14:paraId="58D64842" w14:textId="2BE3E192" w:rsidR="00DB5055" w:rsidRPr="00DA462D" w:rsidRDefault="00DB5055" w:rsidP="005005A4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amily History:</w:t>
      </w:r>
    </w:p>
    <w:p w14:paraId="30F21E97" w14:textId="1F649534" w:rsidR="00DB5055" w:rsidRDefault="005005A4" w:rsidP="005005A4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Social History</w:t>
      </w:r>
      <w:r w:rsidR="00DB5055">
        <w:rPr>
          <w:rFonts w:ascii="Times New Roman" w:hAnsi="Times New Roman" w:cs="Times New Roman"/>
          <w:b/>
        </w:rPr>
        <w:t xml:space="preserve"> (tobacco/alcohol/drugs</w:t>
      </w:r>
      <w:r w:rsidR="00B66099">
        <w:rPr>
          <w:rFonts w:ascii="Times New Roman" w:hAnsi="Times New Roman" w:cs="Times New Roman"/>
          <w:b/>
        </w:rPr>
        <w:t xml:space="preserve"> including frequency, quantity and duration of use</w:t>
      </w:r>
      <w:r w:rsidR="00DB5055">
        <w:rPr>
          <w:rFonts w:ascii="Times New Roman" w:hAnsi="Times New Roman" w:cs="Times New Roman"/>
          <w:b/>
        </w:rPr>
        <w:t>):</w:t>
      </w:r>
    </w:p>
    <w:p w14:paraId="50FBB27A" w14:textId="77777777" w:rsidR="00A419AE" w:rsidRPr="00EB53C9" w:rsidRDefault="00A419AE" w:rsidP="00A419AE">
      <w:pPr>
        <w:spacing w:line="480" w:lineRule="auto"/>
        <w:rPr>
          <w:rFonts w:ascii="Times New Roman" w:hAnsi="Times New Roman" w:cs="Times New Roman"/>
          <w:b/>
        </w:rPr>
      </w:pPr>
      <w:r w:rsidRPr="00EB53C9">
        <w:rPr>
          <w:rFonts w:ascii="Times New Roman" w:hAnsi="Times New Roman" w:cs="Times New Roman"/>
          <w:b/>
        </w:rPr>
        <w:t>Education:</w:t>
      </w:r>
    </w:p>
    <w:p w14:paraId="62FAC9C3" w14:textId="77777777" w:rsidR="00A419AE" w:rsidRPr="00EB53C9" w:rsidRDefault="00A419AE" w:rsidP="00A419AE">
      <w:pPr>
        <w:spacing w:line="480" w:lineRule="auto"/>
        <w:rPr>
          <w:rFonts w:ascii="Times New Roman" w:hAnsi="Times New Roman" w:cs="Times New Roman"/>
          <w:b/>
        </w:rPr>
      </w:pPr>
      <w:r w:rsidRPr="00EB53C9">
        <w:rPr>
          <w:rFonts w:ascii="Times New Roman" w:hAnsi="Times New Roman" w:cs="Times New Roman"/>
          <w:b/>
        </w:rPr>
        <w:t>Living Situation:</w:t>
      </w:r>
    </w:p>
    <w:p w14:paraId="4A1B16B4" w14:textId="77777777" w:rsidR="00A419AE" w:rsidRPr="00EB53C9" w:rsidRDefault="00A419AE" w:rsidP="00A419AE">
      <w:pPr>
        <w:spacing w:line="480" w:lineRule="auto"/>
        <w:rPr>
          <w:rFonts w:ascii="Times New Roman" w:hAnsi="Times New Roman" w:cs="Times New Roman"/>
          <w:b/>
        </w:rPr>
      </w:pPr>
      <w:r w:rsidRPr="00EB53C9">
        <w:rPr>
          <w:rFonts w:ascii="Times New Roman" w:hAnsi="Times New Roman" w:cs="Times New Roman"/>
          <w:b/>
        </w:rPr>
        <w:t>Assistive devices:</w:t>
      </w:r>
    </w:p>
    <w:p w14:paraId="70BCB026" w14:textId="77777777" w:rsidR="00A419AE" w:rsidRDefault="00A419AE" w:rsidP="005005A4">
      <w:pPr>
        <w:spacing w:line="480" w:lineRule="auto"/>
        <w:rPr>
          <w:rFonts w:ascii="Times New Roman" w:hAnsi="Times New Roman" w:cs="Times New Roman"/>
          <w:b/>
        </w:rPr>
      </w:pPr>
    </w:p>
    <w:p w14:paraId="433A1D2A" w14:textId="77777777" w:rsidR="00A419AE" w:rsidRDefault="00A419AE" w:rsidP="005005A4">
      <w:pPr>
        <w:spacing w:line="480" w:lineRule="auto"/>
        <w:rPr>
          <w:rFonts w:ascii="Times New Roman" w:hAnsi="Times New Roman" w:cs="Times New Roman"/>
          <w:b/>
        </w:rPr>
      </w:pPr>
    </w:p>
    <w:p w14:paraId="1B48533E" w14:textId="5C211382" w:rsidR="00276CBC" w:rsidRPr="00DA462D" w:rsidRDefault="00254650" w:rsidP="00276CBC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Admission Assessment</w:t>
      </w:r>
      <w:r w:rsidR="008D19BA" w:rsidRPr="00DA462D">
        <w:rPr>
          <w:rFonts w:ascii="Times New Roman" w:hAnsi="Times New Roman" w:cs="Times New Roman"/>
          <w:b/>
        </w:rPr>
        <w:t xml:space="preserve"> </w:t>
      </w:r>
    </w:p>
    <w:p w14:paraId="40AE3855" w14:textId="2E22B48F" w:rsidR="003A70C8" w:rsidRPr="00DA462D" w:rsidRDefault="003A70C8" w:rsidP="00A51D45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Chief Complaint:</w:t>
      </w:r>
      <w:sdt>
        <w:sdtPr>
          <w:rPr>
            <w:rFonts w:ascii="Times New Roman" w:hAnsi="Times New Roman" w:cs="Times New Roman"/>
            <w:b/>
          </w:rPr>
          <w:id w:val="366183843"/>
          <w:placeholder>
            <w:docPart w:val="DefaultPlaceholder_1082065158"/>
          </w:placeholder>
          <w:showingPlcHdr/>
        </w:sdtPr>
        <w:sdtEndPr/>
        <w:sdtContent/>
      </w:sdt>
    </w:p>
    <w:p w14:paraId="76B3E14E" w14:textId="5D2A2AB2" w:rsidR="003A70C8" w:rsidRPr="00DA462D" w:rsidRDefault="00B66099" w:rsidP="00A51D45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istory of P</w:t>
      </w:r>
      <w:r w:rsidR="003A70C8" w:rsidRPr="00DA462D">
        <w:rPr>
          <w:rFonts w:ascii="Times New Roman" w:hAnsi="Times New Roman" w:cs="Times New Roman"/>
          <w:b/>
        </w:rPr>
        <w:t>resent Illness</w:t>
      </w:r>
      <w:r>
        <w:rPr>
          <w:rFonts w:ascii="Times New Roman" w:hAnsi="Times New Roman" w:cs="Times New Roman"/>
          <w:b/>
        </w:rPr>
        <w:t xml:space="preserve"> </w:t>
      </w:r>
      <w:r w:rsidR="00A419AE" w:rsidRPr="00EB53C9">
        <w:rPr>
          <w:rFonts w:ascii="Times New Roman" w:hAnsi="Times New Roman" w:cs="Times New Roman"/>
          <w:b/>
        </w:rPr>
        <w:t>(HPI)</w:t>
      </w:r>
      <w:r w:rsidRPr="00EB53C9">
        <w:rPr>
          <w:rFonts w:ascii="Times New Roman" w:hAnsi="Times New Roman" w:cs="Times New Roman"/>
          <w:b/>
        </w:rPr>
        <w:t xml:space="preserve">– </w:t>
      </w:r>
      <w:r>
        <w:rPr>
          <w:rFonts w:ascii="Times New Roman" w:hAnsi="Times New Roman" w:cs="Times New Roman"/>
          <w:b/>
        </w:rPr>
        <w:t>OLD CARTS</w:t>
      </w:r>
      <w:r w:rsidR="003A70C8" w:rsidRPr="00DA462D">
        <w:rPr>
          <w:rFonts w:ascii="Times New Roman" w:hAnsi="Times New Roman" w:cs="Times New Roman"/>
          <w:b/>
        </w:rPr>
        <w:t>:</w:t>
      </w:r>
    </w:p>
    <w:p w14:paraId="6BD46D3A" w14:textId="77777777" w:rsidR="004459CF" w:rsidRPr="00DA462D" w:rsidRDefault="004459CF" w:rsidP="00A51D45">
      <w:pPr>
        <w:spacing w:line="480" w:lineRule="auto"/>
        <w:rPr>
          <w:rFonts w:ascii="Times New Roman" w:hAnsi="Times New Roman" w:cs="Times New Roman"/>
        </w:rPr>
      </w:pPr>
    </w:p>
    <w:p w14:paraId="6DD751AA" w14:textId="77777777" w:rsidR="00DA51FC" w:rsidRPr="00DA462D" w:rsidRDefault="003A70C8" w:rsidP="003A70C8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Primary Diagnosis</w:t>
      </w:r>
    </w:p>
    <w:p w14:paraId="7864C8FC" w14:textId="2762B2A0" w:rsidR="003A70C8" w:rsidRPr="00DA462D" w:rsidRDefault="003A70C8" w:rsidP="003A70C8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Primary Diagnosis on Admission:</w:t>
      </w:r>
    </w:p>
    <w:p w14:paraId="4D7F70D8" w14:textId="03967CB3" w:rsidR="003A70C8" w:rsidRDefault="003A70C8" w:rsidP="003A70C8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Secondary Diagnosis (if applicable):</w:t>
      </w:r>
    </w:p>
    <w:p w14:paraId="3F3AA277" w14:textId="17D4DFF6" w:rsidR="00BD1AB4" w:rsidRDefault="00BD1AB4" w:rsidP="00BD1AB4">
      <w:pPr>
        <w:spacing w:line="48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thophysiology</w:t>
      </w:r>
    </w:p>
    <w:p w14:paraId="2D18EDB4" w14:textId="33F2D85B" w:rsidR="003A70C8" w:rsidRDefault="003A70C8" w:rsidP="00BD1AB4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lastRenderedPageBreak/>
        <w:t>Pathophysiology of the Disease</w:t>
      </w:r>
      <w:r w:rsidR="004459CF" w:rsidRPr="00DA462D">
        <w:rPr>
          <w:rFonts w:ascii="Times New Roman" w:hAnsi="Times New Roman" w:cs="Times New Roman"/>
          <w:b/>
        </w:rPr>
        <w:t>, APA forma</w:t>
      </w:r>
      <w:r w:rsidR="00A419AE">
        <w:rPr>
          <w:rFonts w:ascii="Times New Roman" w:hAnsi="Times New Roman" w:cs="Times New Roman"/>
          <w:b/>
        </w:rPr>
        <w:t>t</w:t>
      </w:r>
      <w:r w:rsidRPr="00DA462D">
        <w:rPr>
          <w:rFonts w:ascii="Times New Roman" w:hAnsi="Times New Roman" w:cs="Times New Roman"/>
          <w:b/>
        </w:rPr>
        <w:t>:</w:t>
      </w:r>
    </w:p>
    <w:p w14:paraId="08E82334" w14:textId="2B68A332" w:rsidR="008D11A9" w:rsidRDefault="00AE7881" w:rsidP="003A70C8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thophysiology References (2) (APA):</w:t>
      </w:r>
    </w:p>
    <w:p w14:paraId="69D41B80" w14:textId="4B6EF9FE" w:rsidR="00792B44" w:rsidRPr="00DA462D" w:rsidRDefault="00E703CF" w:rsidP="00BD1AB4">
      <w:pPr>
        <w:pStyle w:val="Caption"/>
        <w:keepNext/>
        <w:jc w:val="right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Vital Signs, 1</w:t>
      </w:r>
      <w:r w:rsidR="00AB3886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 set</w:t>
      </w:r>
      <w:r w:rsidR="00B66099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 – </w:t>
      </w:r>
      <w:r w:rsidR="00B66099" w:rsidRPr="005200F0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highlight w:val="yellow"/>
        </w:rPr>
        <w:t>HIGHLIGHT ALL ABNORMAL VITAL SIG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358"/>
        <w:gridCol w:w="1204"/>
        <w:gridCol w:w="1346"/>
        <w:gridCol w:w="1374"/>
        <w:gridCol w:w="1461"/>
        <w:gridCol w:w="1253"/>
      </w:tblGrid>
      <w:tr w:rsidR="000A05B4" w:rsidRPr="00DA462D" w14:paraId="5B851A27" w14:textId="28614C66" w:rsidTr="000A05B4">
        <w:tc>
          <w:tcPr>
            <w:tcW w:w="1354" w:type="dxa"/>
          </w:tcPr>
          <w:p w14:paraId="092FE428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358" w:type="dxa"/>
          </w:tcPr>
          <w:p w14:paraId="0D50802A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Pulse</w:t>
            </w:r>
          </w:p>
        </w:tc>
        <w:tc>
          <w:tcPr>
            <w:tcW w:w="1204" w:type="dxa"/>
          </w:tcPr>
          <w:p w14:paraId="6451967C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B/P</w:t>
            </w:r>
          </w:p>
        </w:tc>
        <w:tc>
          <w:tcPr>
            <w:tcW w:w="1346" w:type="dxa"/>
          </w:tcPr>
          <w:p w14:paraId="2906FAF9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Resp Rate</w:t>
            </w:r>
          </w:p>
        </w:tc>
        <w:tc>
          <w:tcPr>
            <w:tcW w:w="1374" w:type="dxa"/>
          </w:tcPr>
          <w:p w14:paraId="0BD6F9D4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Temp</w:t>
            </w:r>
          </w:p>
        </w:tc>
        <w:tc>
          <w:tcPr>
            <w:tcW w:w="1461" w:type="dxa"/>
          </w:tcPr>
          <w:p w14:paraId="513AE58C" w14:textId="472D8327" w:rsidR="000A05B4" w:rsidRPr="00DA462D" w:rsidRDefault="000A05B4" w:rsidP="000A05B4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Oxygen</w:t>
            </w:r>
            <w:r>
              <w:rPr>
                <w:rFonts w:ascii="Times New Roman" w:hAnsi="Times New Roman" w:cs="Times New Roman"/>
                <w:b/>
              </w:rPr>
              <w:t xml:space="preserve"> SAT</w:t>
            </w:r>
          </w:p>
        </w:tc>
        <w:tc>
          <w:tcPr>
            <w:tcW w:w="1253" w:type="dxa"/>
          </w:tcPr>
          <w:p w14:paraId="37BCA305" w14:textId="728EDC60" w:rsidR="000A05B4" w:rsidRPr="00DA462D" w:rsidRDefault="000A05B4" w:rsidP="000A05B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xygen Delivery Method</w:t>
            </w:r>
          </w:p>
        </w:tc>
      </w:tr>
      <w:tr w:rsidR="000A05B4" w:rsidRPr="00DA462D" w14:paraId="78D34A18" w14:textId="5AC6D8F9" w:rsidTr="000A05B4">
        <w:trPr>
          <w:trHeight w:val="449"/>
        </w:trPr>
        <w:tc>
          <w:tcPr>
            <w:tcW w:w="1354" w:type="dxa"/>
          </w:tcPr>
          <w:p w14:paraId="1C493265" w14:textId="435FEEC0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8" w:type="dxa"/>
          </w:tcPr>
          <w:p w14:paraId="3F1F1991" w14:textId="0A9D6671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04" w:type="dxa"/>
          </w:tcPr>
          <w:p w14:paraId="2724B774" w14:textId="4A706DB9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6" w:type="dxa"/>
          </w:tcPr>
          <w:p w14:paraId="469EA692" w14:textId="0D0AD4C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4" w:type="dxa"/>
          </w:tcPr>
          <w:p w14:paraId="4F69092D" w14:textId="49BBE03F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61" w:type="dxa"/>
          </w:tcPr>
          <w:p w14:paraId="0B91F0E5" w14:textId="131C7EBD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3" w:type="dxa"/>
          </w:tcPr>
          <w:p w14:paraId="197EA05A" w14:textId="77777777" w:rsidR="000A05B4" w:rsidRPr="00DA462D" w:rsidRDefault="000A05B4" w:rsidP="00E73B77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89251E2" w14:textId="77777777" w:rsidR="00556C28" w:rsidRPr="00DA462D" w:rsidRDefault="00556C28" w:rsidP="00650596">
      <w:pPr>
        <w:spacing w:line="480" w:lineRule="auto"/>
        <w:rPr>
          <w:rFonts w:ascii="Times New Roman" w:hAnsi="Times New Roman" w:cs="Times New Roman"/>
          <w:b/>
        </w:rPr>
      </w:pPr>
    </w:p>
    <w:p w14:paraId="0495F38E" w14:textId="50297D76" w:rsidR="00B376BA" w:rsidRPr="00DA462D" w:rsidRDefault="00AB3886" w:rsidP="00DB5055">
      <w:pPr>
        <w:pStyle w:val="Caption"/>
        <w:keepNext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Pain Assessment, 1 set</w:t>
      </w:r>
      <w:r w:rsidR="0084019B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9453" w:type="dxa"/>
        <w:tblLook w:val="04A0" w:firstRow="1" w:lastRow="0" w:firstColumn="1" w:lastColumn="0" w:noHBand="0" w:noVBand="1"/>
      </w:tblPr>
      <w:tblGrid>
        <w:gridCol w:w="1087"/>
        <w:gridCol w:w="1440"/>
        <w:gridCol w:w="1608"/>
        <w:gridCol w:w="1725"/>
        <w:gridCol w:w="1784"/>
        <w:gridCol w:w="1809"/>
      </w:tblGrid>
      <w:tr w:rsidR="00643C55" w:rsidRPr="00DA462D" w14:paraId="3E7B9633" w14:textId="5157B431" w:rsidTr="00643C55">
        <w:trPr>
          <w:trHeight w:val="685"/>
        </w:trPr>
        <w:tc>
          <w:tcPr>
            <w:tcW w:w="1087" w:type="dxa"/>
          </w:tcPr>
          <w:p w14:paraId="3593AD38" w14:textId="0528E77E" w:rsidR="00643C55" w:rsidRPr="00DA462D" w:rsidRDefault="00643C55" w:rsidP="008D11A9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440" w:type="dxa"/>
          </w:tcPr>
          <w:p w14:paraId="7D69062C" w14:textId="4104EA03" w:rsidR="00643C55" w:rsidRPr="00DA462D" w:rsidRDefault="00643C55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Scale</w:t>
            </w:r>
          </w:p>
        </w:tc>
        <w:tc>
          <w:tcPr>
            <w:tcW w:w="1608" w:type="dxa"/>
          </w:tcPr>
          <w:p w14:paraId="411EB51A" w14:textId="2DB99D50" w:rsidR="00643C55" w:rsidRPr="00DA462D" w:rsidRDefault="00643C55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Location</w:t>
            </w:r>
          </w:p>
        </w:tc>
        <w:tc>
          <w:tcPr>
            <w:tcW w:w="1725" w:type="dxa"/>
          </w:tcPr>
          <w:p w14:paraId="52168EAB" w14:textId="33DE06C4" w:rsidR="00643C55" w:rsidRPr="00DA462D" w:rsidRDefault="00643C55" w:rsidP="008D11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Severity</w:t>
            </w:r>
          </w:p>
        </w:tc>
        <w:tc>
          <w:tcPr>
            <w:tcW w:w="1784" w:type="dxa"/>
          </w:tcPr>
          <w:p w14:paraId="466C295C" w14:textId="65717459" w:rsidR="00643C55" w:rsidRPr="00DA462D" w:rsidRDefault="00643C55" w:rsidP="008D11A9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haracteristics</w:t>
            </w:r>
          </w:p>
        </w:tc>
        <w:tc>
          <w:tcPr>
            <w:tcW w:w="1809" w:type="dxa"/>
          </w:tcPr>
          <w:p w14:paraId="2CA89CFC" w14:textId="0691CDBA" w:rsidR="00643C55" w:rsidRPr="00DA462D" w:rsidRDefault="00643C55" w:rsidP="008D11A9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Interventions</w:t>
            </w:r>
          </w:p>
        </w:tc>
      </w:tr>
      <w:tr w:rsidR="00643C55" w:rsidRPr="00DA462D" w14:paraId="0CA5A00D" w14:textId="5B9B3993" w:rsidTr="00643C55">
        <w:trPr>
          <w:trHeight w:val="662"/>
        </w:trPr>
        <w:tc>
          <w:tcPr>
            <w:tcW w:w="1087" w:type="dxa"/>
          </w:tcPr>
          <w:p w14:paraId="51C64CF0" w14:textId="516F32B7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40" w:type="dxa"/>
          </w:tcPr>
          <w:p w14:paraId="3F8266A8" w14:textId="1FE16332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8" w:type="dxa"/>
          </w:tcPr>
          <w:p w14:paraId="08A92236" w14:textId="4B1FC049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5" w:type="dxa"/>
          </w:tcPr>
          <w:p w14:paraId="5B9229AA" w14:textId="60214745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84" w:type="dxa"/>
          </w:tcPr>
          <w:p w14:paraId="11553381" w14:textId="5AB495DB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9" w:type="dxa"/>
          </w:tcPr>
          <w:p w14:paraId="6CFCA7EC" w14:textId="01E9D24F" w:rsidR="00643C55" w:rsidRPr="00DA462D" w:rsidRDefault="00643C55" w:rsidP="00C10198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03241E48" w14:textId="6CF58B65" w:rsidR="00606D9D" w:rsidRDefault="00606D9D" w:rsidP="00557764">
      <w:pPr>
        <w:spacing w:line="480" w:lineRule="auto"/>
        <w:rPr>
          <w:rFonts w:ascii="Times New Roman" w:hAnsi="Times New Roman" w:cs="Times New Roman"/>
          <w:b/>
        </w:rPr>
      </w:pPr>
    </w:p>
    <w:sectPr w:rsidR="00606D9D" w:rsidSect="000E4BDC"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6FFF8" w14:textId="77777777" w:rsidR="007C3D15" w:rsidRDefault="007C3D15" w:rsidP="00CE7843">
      <w:r>
        <w:separator/>
      </w:r>
    </w:p>
  </w:endnote>
  <w:endnote w:type="continuationSeparator" w:id="0">
    <w:p w14:paraId="7D50D79B" w14:textId="77777777" w:rsidR="007C3D15" w:rsidRDefault="007C3D15" w:rsidP="00CE7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1A9E2" w14:textId="77777777" w:rsidR="007C3D15" w:rsidRDefault="007C3D15" w:rsidP="00CE7843">
      <w:r>
        <w:separator/>
      </w:r>
    </w:p>
  </w:footnote>
  <w:footnote w:type="continuationSeparator" w:id="0">
    <w:p w14:paraId="29A5C888" w14:textId="77777777" w:rsidR="007C3D15" w:rsidRDefault="007C3D15" w:rsidP="00CE7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1A47C" w14:textId="77777777" w:rsidR="00DB5055" w:rsidRDefault="00DB5055" w:rsidP="003E18D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1ABF91" w14:textId="77777777" w:rsidR="00DB5055" w:rsidRDefault="00DB5055" w:rsidP="004D0A3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02607" w14:textId="35BFD8C4" w:rsidR="00DB5055" w:rsidRDefault="00DB5055" w:rsidP="003E18D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08DA">
      <w:rPr>
        <w:rStyle w:val="PageNumber"/>
        <w:noProof/>
      </w:rPr>
      <w:t>3</w:t>
    </w:r>
    <w:r>
      <w:rPr>
        <w:rStyle w:val="PageNumber"/>
      </w:rPr>
      <w:fldChar w:fldCharType="end"/>
    </w:r>
  </w:p>
  <w:p w14:paraId="4F9D20C8" w14:textId="421BCFC3" w:rsidR="00DB5055" w:rsidRPr="00DA462D" w:rsidRDefault="00DB5055" w:rsidP="004D0A31">
    <w:pPr>
      <w:pStyle w:val="Header"/>
      <w:ind w:right="360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010DD" w14:textId="06D18559" w:rsidR="00DB5055" w:rsidRPr="00DA462D" w:rsidRDefault="00DB5055" w:rsidP="00A51D45">
    <w:pPr>
      <w:pStyle w:val="Header"/>
      <w:framePr w:wrap="none" w:vAnchor="text" w:hAnchor="margin" w:xAlign="right" w:y="1"/>
      <w:rPr>
        <w:rStyle w:val="PageNumber"/>
        <w:rFonts w:ascii="Times New Roman" w:hAnsi="Times New Roman" w:cs="Times New Roman"/>
      </w:rPr>
    </w:pPr>
    <w:r w:rsidRPr="00DA462D">
      <w:rPr>
        <w:rStyle w:val="PageNumber"/>
        <w:rFonts w:ascii="Times New Roman" w:hAnsi="Times New Roman" w:cs="Times New Roman"/>
      </w:rPr>
      <w:fldChar w:fldCharType="begin"/>
    </w:r>
    <w:r w:rsidRPr="00DA462D">
      <w:rPr>
        <w:rStyle w:val="PageNumber"/>
        <w:rFonts w:ascii="Times New Roman" w:hAnsi="Times New Roman" w:cs="Times New Roman"/>
      </w:rPr>
      <w:instrText xml:space="preserve">PAGE  </w:instrText>
    </w:r>
    <w:r w:rsidRPr="00DA462D">
      <w:rPr>
        <w:rStyle w:val="PageNumber"/>
        <w:rFonts w:ascii="Times New Roman" w:hAnsi="Times New Roman" w:cs="Times New Roman"/>
      </w:rPr>
      <w:fldChar w:fldCharType="separate"/>
    </w:r>
    <w:r w:rsidR="009308DA">
      <w:rPr>
        <w:rStyle w:val="PageNumber"/>
        <w:rFonts w:ascii="Times New Roman" w:hAnsi="Times New Roman" w:cs="Times New Roman"/>
        <w:noProof/>
      </w:rPr>
      <w:t>1</w:t>
    </w:r>
    <w:r w:rsidRPr="00DA462D">
      <w:rPr>
        <w:rStyle w:val="PageNumber"/>
        <w:rFonts w:ascii="Times New Roman" w:hAnsi="Times New Roman" w:cs="Times New Roman"/>
      </w:rPr>
      <w:fldChar w:fldCharType="end"/>
    </w:r>
  </w:p>
  <w:p w14:paraId="0E83C907" w14:textId="46E3BF15" w:rsidR="00DB5055" w:rsidRPr="00DA462D" w:rsidRDefault="00DB5055" w:rsidP="00A51D45">
    <w:pPr>
      <w:pStyle w:val="Header"/>
      <w:ind w:right="360"/>
      <w:rPr>
        <w:rFonts w:ascii="Times New Roman" w:hAnsi="Times New Roman" w:cs="Times New Roman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BD6D6" w14:textId="77777777" w:rsidR="00DB5055" w:rsidRDefault="00DB5055" w:rsidP="003E18D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13944B0" w14:textId="77777777" w:rsidR="00DB5055" w:rsidRDefault="00DB5055" w:rsidP="004D0A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925C3"/>
    <w:multiLevelType w:val="hybridMultilevel"/>
    <w:tmpl w:val="DB98D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C6ED0"/>
    <w:multiLevelType w:val="hybridMultilevel"/>
    <w:tmpl w:val="FEFA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A67C8"/>
    <w:multiLevelType w:val="hybridMultilevel"/>
    <w:tmpl w:val="7DEC4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D0501"/>
    <w:multiLevelType w:val="hybridMultilevel"/>
    <w:tmpl w:val="656EC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36291"/>
    <w:multiLevelType w:val="hybridMultilevel"/>
    <w:tmpl w:val="40986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2C41BD"/>
    <w:multiLevelType w:val="hybridMultilevel"/>
    <w:tmpl w:val="1C80B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6F4C76"/>
    <w:multiLevelType w:val="hybridMultilevel"/>
    <w:tmpl w:val="542C907A"/>
    <w:lvl w:ilvl="0" w:tplc="4A88B6D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76D52"/>
    <w:multiLevelType w:val="hybridMultilevel"/>
    <w:tmpl w:val="49604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605FE7"/>
    <w:multiLevelType w:val="hybridMultilevel"/>
    <w:tmpl w:val="1CD09B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tzQxM7UwMDG2MLJU0lEKTi0uzszPAykwrwUARcN7VCwAAAA="/>
    <w:docVar w:name="dgnword-docGUID" w:val="{B6D4C002-4C53-40C0-B64F-12F08AF1FCD4}"/>
    <w:docVar w:name="dgnword-eventsink" w:val="180081024"/>
  </w:docVars>
  <w:rsids>
    <w:rsidRoot w:val="00CE7843"/>
    <w:rsid w:val="00003176"/>
    <w:rsid w:val="00013405"/>
    <w:rsid w:val="00016E67"/>
    <w:rsid w:val="00026EB3"/>
    <w:rsid w:val="00044D0C"/>
    <w:rsid w:val="00074D23"/>
    <w:rsid w:val="000770ED"/>
    <w:rsid w:val="000A05B4"/>
    <w:rsid w:val="000B369D"/>
    <w:rsid w:val="000B58FC"/>
    <w:rsid w:val="000C1015"/>
    <w:rsid w:val="000E09AB"/>
    <w:rsid w:val="000E4BDC"/>
    <w:rsid w:val="000F12F7"/>
    <w:rsid w:val="001505BE"/>
    <w:rsid w:val="001F389E"/>
    <w:rsid w:val="0021317A"/>
    <w:rsid w:val="00254650"/>
    <w:rsid w:val="00276CBC"/>
    <w:rsid w:val="002A12C9"/>
    <w:rsid w:val="002B03FD"/>
    <w:rsid w:val="0031083C"/>
    <w:rsid w:val="00332E04"/>
    <w:rsid w:val="003926F2"/>
    <w:rsid w:val="00393F22"/>
    <w:rsid w:val="003965DC"/>
    <w:rsid w:val="003A3ED2"/>
    <w:rsid w:val="003A70C8"/>
    <w:rsid w:val="003E18D7"/>
    <w:rsid w:val="0040088C"/>
    <w:rsid w:val="00436245"/>
    <w:rsid w:val="004459CF"/>
    <w:rsid w:val="0049055B"/>
    <w:rsid w:val="00491E7C"/>
    <w:rsid w:val="004A1B99"/>
    <w:rsid w:val="004A2945"/>
    <w:rsid w:val="004D0A31"/>
    <w:rsid w:val="004E3914"/>
    <w:rsid w:val="004F3178"/>
    <w:rsid w:val="004F5394"/>
    <w:rsid w:val="005005A4"/>
    <w:rsid w:val="0051529C"/>
    <w:rsid w:val="005200F0"/>
    <w:rsid w:val="005333F2"/>
    <w:rsid w:val="00556C28"/>
    <w:rsid w:val="00557764"/>
    <w:rsid w:val="00571496"/>
    <w:rsid w:val="00584835"/>
    <w:rsid w:val="005B49B0"/>
    <w:rsid w:val="00606D9D"/>
    <w:rsid w:val="00607FB2"/>
    <w:rsid w:val="00630681"/>
    <w:rsid w:val="00631B48"/>
    <w:rsid w:val="00643C55"/>
    <w:rsid w:val="00650596"/>
    <w:rsid w:val="00680D0C"/>
    <w:rsid w:val="006A0E6A"/>
    <w:rsid w:val="006E0046"/>
    <w:rsid w:val="0072589D"/>
    <w:rsid w:val="00732FCB"/>
    <w:rsid w:val="007335FE"/>
    <w:rsid w:val="007420FC"/>
    <w:rsid w:val="0075269C"/>
    <w:rsid w:val="00757B30"/>
    <w:rsid w:val="007824BA"/>
    <w:rsid w:val="00792B44"/>
    <w:rsid w:val="00795364"/>
    <w:rsid w:val="0079550C"/>
    <w:rsid w:val="0079679C"/>
    <w:rsid w:val="007C3D15"/>
    <w:rsid w:val="007F5DA0"/>
    <w:rsid w:val="00804BA1"/>
    <w:rsid w:val="00817FE8"/>
    <w:rsid w:val="0082564E"/>
    <w:rsid w:val="0084019B"/>
    <w:rsid w:val="0084065E"/>
    <w:rsid w:val="00840B88"/>
    <w:rsid w:val="008416F0"/>
    <w:rsid w:val="0085039D"/>
    <w:rsid w:val="00853F43"/>
    <w:rsid w:val="0086074F"/>
    <w:rsid w:val="00870A8E"/>
    <w:rsid w:val="00885DD3"/>
    <w:rsid w:val="008A1252"/>
    <w:rsid w:val="008A1D66"/>
    <w:rsid w:val="008D11A9"/>
    <w:rsid w:val="008D19BA"/>
    <w:rsid w:val="008E0C57"/>
    <w:rsid w:val="008F465C"/>
    <w:rsid w:val="00901452"/>
    <w:rsid w:val="009308DA"/>
    <w:rsid w:val="009649A6"/>
    <w:rsid w:val="00970028"/>
    <w:rsid w:val="00980712"/>
    <w:rsid w:val="009B2DC9"/>
    <w:rsid w:val="009D0A1A"/>
    <w:rsid w:val="009D3D5C"/>
    <w:rsid w:val="009E4EEC"/>
    <w:rsid w:val="00A21F7C"/>
    <w:rsid w:val="00A26717"/>
    <w:rsid w:val="00A30896"/>
    <w:rsid w:val="00A419AE"/>
    <w:rsid w:val="00A43C43"/>
    <w:rsid w:val="00A51D45"/>
    <w:rsid w:val="00A5433C"/>
    <w:rsid w:val="00A94168"/>
    <w:rsid w:val="00A951AD"/>
    <w:rsid w:val="00AB3886"/>
    <w:rsid w:val="00AD1775"/>
    <w:rsid w:val="00AD5967"/>
    <w:rsid w:val="00AE7881"/>
    <w:rsid w:val="00B01A71"/>
    <w:rsid w:val="00B13E77"/>
    <w:rsid w:val="00B2662A"/>
    <w:rsid w:val="00B376BA"/>
    <w:rsid w:val="00B44E04"/>
    <w:rsid w:val="00B66099"/>
    <w:rsid w:val="00BD1AB4"/>
    <w:rsid w:val="00BD392C"/>
    <w:rsid w:val="00BF7914"/>
    <w:rsid w:val="00C01298"/>
    <w:rsid w:val="00C10198"/>
    <w:rsid w:val="00C23E40"/>
    <w:rsid w:val="00C51E5D"/>
    <w:rsid w:val="00C71901"/>
    <w:rsid w:val="00C835D6"/>
    <w:rsid w:val="00CA29C6"/>
    <w:rsid w:val="00CA6F43"/>
    <w:rsid w:val="00CB278C"/>
    <w:rsid w:val="00CE7843"/>
    <w:rsid w:val="00D35C14"/>
    <w:rsid w:val="00D517A7"/>
    <w:rsid w:val="00D7455B"/>
    <w:rsid w:val="00DA3995"/>
    <w:rsid w:val="00DA462D"/>
    <w:rsid w:val="00DA51FC"/>
    <w:rsid w:val="00DB5055"/>
    <w:rsid w:val="00DF03BA"/>
    <w:rsid w:val="00E230C1"/>
    <w:rsid w:val="00E41D45"/>
    <w:rsid w:val="00E5255A"/>
    <w:rsid w:val="00E66433"/>
    <w:rsid w:val="00E703CF"/>
    <w:rsid w:val="00E71E41"/>
    <w:rsid w:val="00E73B77"/>
    <w:rsid w:val="00E75F3B"/>
    <w:rsid w:val="00E86C4A"/>
    <w:rsid w:val="00EB53C9"/>
    <w:rsid w:val="00EB5EE7"/>
    <w:rsid w:val="00ED2FEC"/>
    <w:rsid w:val="00F06D70"/>
    <w:rsid w:val="00F07B19"/>
    <w:rsid w:val="00F15091"/>
    <w:rsid w:val="00F64C3F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7A1A27"/>
  <w15:docId w15:val="{30BDCAA7-1F80-4D2E-B8B2-E26580103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14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8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843"/>
  </w:style>
  <w:style w:type="paragraph" w:styleId="Footer">
    <w:name w:val="footer"/>
    <w:basedOn w:val="Normal"/>
    <w:link w:val="FooterChar"/>
    <w:uiPriority w:val="99"/>
    <w:unhideWhenUsed/>
    <w:rsid w:val="00CE78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843"/>
  </w:style>
  <w:style w:type="character" w:styleId="PageNumber">
    <w:name w:val="page number"/>
    <w:basedOn w:val="DefaultParagraphFont"/>
    <w:uiPriority w:val="99"/>
    <w:semiHidden/>
    <w:unhideWhenUsed/>
    <w:rsid w:val="00A51D45"/>
  </w:style>
  <w:style w:type="table" w:styleId="TableGrid">
    <w:name w:val="Table Grid"/>
    <w:basedOn w:val="TableNormal"/>
    <w:uiPriority w:val="39"/>
    <w:rsid w:val="003A70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714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2FCB"/>
    <w:pPr>
      <w:ind w:left="720"/>
      <w:contextualSpacing/>
    </w:pPr>
  </w:style>
  <w:style w:type="paragraph" w:styleId="Title">
    <w:name w:val="Title"/>
    <w:basedOn w:val="Normal"/>
    <w:link w:val="TitleChar"/>
    <w:qFormat/>
    <w:rsid w:val="0086074F"/>
    <w:pPr>
      <w:jc w:val="center"/>
    </w:pPr>
    <w:rPr>
      <w:rFonts w:ascii="Arial Narrow" w:eastAsia="Times New Roman" w:hAnsi="Arial Narrow" w:cs="Times New Roman"/>
      <w:sz w:val="20"/>
      <w:szCs w:val="20"/>
      <w:u w:val="single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86074F"/>
    <w:rPr>
      <w:rFonts w:ascii="Arial Narrow" w:eastAsia="Times New Roman" w:hAnsi="Arial Narrow" w:cs="Times New Roman"/>
      <w:sz w:val="20"/>
      <w:szCs w:val="20"/>
      <w:u w:val="single"/>
      <w:lang w:val="x-none" w:eastAsia="x-none"/>
    </w:rPr>
  </w:style>
  <w:style w:type="character" w:styleId="PlaceholderText">
    <w:name w:val="Placeholder Text"/>
    <w:basedOn w:val="DefaultParagraphFont"/>
    <w:uiPriority w:val="99"/>
    <w:semiHidden/>
    <w:rsid w:val="0086074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6074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3ED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ED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E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ED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ED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ED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FB1D8-80C1-45C0-903A-574D3D6A8040}"/>
      </w:docPartPr>
      <w:docPartBody>
        <w:p w:rsidR="00F1006D" w:rsidRDefault="00675577" w:rsidP="00675577">
          <w:pPr>
            <w:pStyle w:val="DefaultPlaceholder1082065158"/>
          </w:pPr>
          <w:r w:rsidRPr="00F41D73">
            <w:rPr>
              <w:rStyle w:val="PlaceholderText"/>
            </w:rPr>
            <w:t>.</w:t>
          </w:r>
        </w:p>
      </w:docPartBody>
    </w:docPart>
    <w:docPart>
      <w:docPartPr>
        <w:name w:val="AAD24210D10A4E64B91BA10130F82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BC9DA-2906-438F-B4A7-4BDF55B4B1E3}"/>
      </w:docPartPr>
      <w:docPartBody>
        <w:p w:rsidR="00F1006D" w:rsidRDefault="00F1006D" w:rsidP="00F1006D">
          <w:pPr>
            <w:pStyle w:val="AAD24210D10A4E64B91BA10130F822D5"/>
          </w:pPr>
          <w:r>
            <w:rPr>
              <w:rFonts w:ascii="Times New Roman" w:hAnsi="Times New Roman" w:cs="Times New Roman"/>
            </w:rPr>
            <w:t>Your Nam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42523"/>
    <w:rsid w:val="00042523"/>
    <w:rsid w:val="000738A4"/>
    <w:rsid w:val="001209FF"/>
    <w:rsid w:val="0036443B"/>
    <w:rsid w:val="00675577"/>
    <w:rsid w:val="006C5380"/>
    <w:rsid w:val="007069D7"/>
    <w:rsid w:val="00A81C72"/>
    <w:rsid w:val="00D43524"/>
    <w:rsid w:val="00DB3FE7"/>
    <w:rsid w:val="00E00361"/>
    <w:rsid w:val="00E01586"/>
    <w:rsid w:val="00E26FAD"/>
    <w:rsid w:val="00EC1BB5"/>
    <w:rsid w:val="00F1006D"/>
    <w:rsid w:val="00F3343C"/>
    <w:rsid w:val="00FF3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2767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3FE7"/>
    <w:rPr>
      <w:color w:val="808080"/>
    </w:rPr>
  </w:style>
  <w:style w:type="paragraph" w:customStyle="1" w:styleId="AAD24210D10A4E64B91BA10130F822D5">
    <w:name w:val="AAD24210D10A4E64B91BA10130F822D5"/>
    <w:rsid w:val="00F1006D"/>
    <w:rPr>
      <w:rFonts w:eastAsiaTheme="minorHAnsi"/>
    </w:rPr>
  </w:style>
  <w:style w:type="paragraph" w:customStyle="1" w:styleId="DefaultPlaceholder1082065158">
    <w:name w:val="DefaultPlaceholder_1082065158"/>
    <w:rsid w:val="0067557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6AB94-AE37-45C6-8EA0-2FC9C5144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rah Bush Lincoln Health System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Paholke</dc:creator>
  <cp:keywords/>
  <dc:description/>
  <cp:lastModifiedBy>Gina Brassard</cp:lastModifiedBy>
  <cp:revision>2</cp:revision>
  <cp:lastPrinted>2017-05-17T23:07:00Z</cp:lastPrinted>
  <dcterms:created xsi:type="dcterms:W3CDTF">2025-01-02T21:03:00Z</dcterms:created>
  <dcterms:modified xsi:type="dcterms:W3CDTF">2025-01-02T21:03:00Z</dcterms:modified>
</cp:coreProperties>
</file>